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JST, ERATO,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1E83FFA9" w14:textId="77777777" w:rsidR="00AB5B08" w:rsidRPr="003825CC" w:rsidRDefault="00AB5B08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C228C4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nd 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7th Conference on Uncertainty in Artificial Intelligence (</w:t>
      </w:r>
      <w:r w:rsidRPr="003825C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48F3AC6B" w14:textId="5A4F12D6" w:rsidR="00AB5B08" w:rsidRPr="003825CC" w:rsidRDefault="00A8384A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8384A">
        <w:rPr>
          <w:rFonts w:ascii="Georgia" w:eastAsia="ＭＳ Ｐゴシック" w:hAnsi="Georgia" w:cs="ＭＳ Ｐゴシック"/>
          <w:kern w:val="0"/>
          <w:sz w:val="18"/>
          <w:szCs w:val="18"/>
        </w:rPr>
        <w:t>On the Convex Combination of Determinantal Point Processes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537307"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537307"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,</w:t>
      </w:r>
      <w:r w:rsidR="00537307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and Akihiro Yabe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F02642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472A5D49" w14:textId="4A227F35" w:rsidR="00AB5B08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E567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Maximization 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of Monotone </w:t>
      </w:r>
      <w:r w:rsidR="0056247B" w:rsidRPr="0056247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 with Bounded Curvature and Non-</w:t>
      </w:r>
      <w:r w:rsidR="0056247B" w:rsidRPr="0056247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 w:rsidR="007609F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="007609FC"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F02642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28770266" w14:textId="7760E697" w:rsidR="00425B10" w:rsidRPr="00425B10" w:rsidRDefault="00425B10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25B10">
        <w:rPr>
          <w:rFonts w:ascii="Georgia" w:eastAsia="ＭＳ Ｐゴシック" w:hAnsi="Georgia" w:cs="ＭＳ Ｐゴシック"/>
          <w:kern w:val="0"/>
          <w:sz w:val="18"/>
          <w:szCs w:val="18"/>
        </w:rPr>
        <w:t>Reconfiguration Problems on Submodular Function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15th ACM International Conference on Web Search and Data Mining (</w:t>
      </w:r>
      <w:r w:rsidRPr="00425B10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WSDM</w:t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2, to appear.</w:t>
      </w:r>
    </w:p>
    <w:p w14:paraId="3174693B" w14:textId="77777777" w:rsidR="00551EC7" w:rsidRPr="00AB5B0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3DC7771" w:rsidR="009F5895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1BDF1AF8" w14:textId="3B7EB072" w:rsidR="001E4D0C" w:rsidRPr="00A9406C" w:rsidRDefault="001E4D0C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uly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presentation of Publication 20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lastRenderedPageBreak/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18365335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B5B08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B5B08" w:rsidSect="004F7BCF">
      <w:footerReference w:type="default" r:id="rId32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02A19" w14:textId="77777777" w:rsidR="00721D1A" w:rsidRDefault="00721D1A" w:rsidP="008438C5">
      <w:r>
        <w:separator/>
      </w:r>
    </w:p>
    <w:p w14:paraId="3C6BDF44" w14:textId="77777777" w:rsidR="00721D1A" w:rsidRDefault="00721D1A"/>
  </w:endnote>
  <w:endnote w:type="continuationSeparator" w:id="0">
    <w:p w14:paraId="552BA9D4" w14:textId="77777777" w:rsidR="00721D1A" w:rsidRDefault="00721D1A" w:rsidP="008438C5">
      <w:r>
        <w:continuationSeparator/>
      </w:r>
    </w:p>
    <w:p w14:paraId="071F0DF9" w14:textId="77777777" w:rsidR="00721D1A" w:rsidRDefault="00721D1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E482" w14:textId="69581597" w:rsidR="009A0A73" w:rsidRPr="009A0A73" w:rsidRDefault="004F177F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November</w:t>
    </w:r>
    <w:r w:rsidR="0013176E">
      <w:rPr>
        <w:rFonts w:ascii="Georgia" w:hAnsi="Georgia"/>
        <w:i/>
        <w:iCs/>
      </w:rPr>
      <w:t xml:space="preserve"> 30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AEBC4" w14:textId="77777777" w:rsidR="00721D1A" w:rsidRDefault="00721D1A" w:rsidP="008438C5">
      <w:r>
        <w:rPr>
          <w:rFonts w:hint="eastAsia"/>
        </w:rPr>
        <w:separator/>
      </w:r>
    </w:p>
    <w:p w14:paraId="7CD39378" w14:textId="77777777" w:rsidR="00721D1A" w:rsidRDefault="00721D1A"/>
  </w:footnote>
  <w:footnote w:type="continuationSeparator" w:id="0">
    <w:p w14:paraId="6FA4D141" w14:textId="77777777" w:rsidR="00721D1A" w:rsidRDefault="00721D1A" w:rsidP="008438C5">
      <w:r>
        <w:continuationSeparator/>
      </w:r>
    </w:p>
    <w:p w14:paraId="20FC8F52" w14:textId="77777777" w:rsidR="00721D1A" w:rsidRDefault="00721D1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q8FALGFQgs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C714F"/>
    <w:rsid w:val="000D2406"/>
    <w:rsid w:val="000F2E74"/>
    <w:rsid w:val="000F603A"/>
    <w:rsid w:val="00124997"/>
    <w:rsid w:val="0013176E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1E4D0C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73C0B"/>
    <w:rsid w:val="003800AE"/>
    <w:rsid w:val="003825CC"/>
    <w:rsid w:val="003938A3"/>
    <w:rsid w:val="003A5363"/>
    <w:rsid w:val="003A5E69"/>
    <w:rsid w:val="003B4025"/>
    <w:rsid w:val="003B46AC"/>
    <w:rsid w:val="003B4C69"/>
    <w:rsid w:val="003C7555"/>
    <w:rsid w:val="003E4786"/>
    <w:rsid w:val="003E56CC"/>
    <w:rsid w:val="00404DFA"/>
    <w:rsid w:val="00422B23"/>
    <w:rsid w:val="00425B10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7BCF"/>
    <w:rsid w:val="0050531A"/>
    <w:rsid w:val="0052297D"/>
    <w:rsid w:val="00537307"/>
    <w:rsid w:val="0054471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16D7B"/>
    <w:rsid w:val="006377F3"/>
    <w:rsid w:val="006412BE"/>
    <w:rsid w:val="0066284C"/>
    <w:rsid w:val="00686EEF"/>
    <w:rsid w:val="006928EA"/>
    <w:rsid w:val="006A6B4F"/>
    <w:rsid w:val="006C0B47"/>
    <w:rsid w:val="006C3F66"/>
    <w:rsid w:val="006D6FBF"/>
    <w:rsid w:val="006E7032"/>
    <w:rsid w:val="00701150"/>
    <w:rsid w:val="0071447B"/>
    <w:rsid w:val="00721D1A"/>
    <w:rsid w:val="007334DD"/>
    <w:rsid w:val="007609FC"/>
    <w:rsid w:val="0076644B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8688E"/>
    <w:rsid w:val="0089178F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377F7"/>
    <w:rsid w:val="00A42877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228C4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186E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8" Type="http://schemas.openxmlformats.org/officeDocument/2006/relationships/hyperlink" Target="mailto:naoto.ohsaka@gmail.com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5</Pages>
  <Words>1524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03</cp:revision>
  <cp:lastPrinted>2021-09-29T12:40:00Z</cp:lastPrinted>
  <dcterms:created xsi:type="dcterms:W3CDTF">2016-02-28T10:56:00Z</dcterms:created>
  <dcterms:modified xsi:type="dcterms:W3CDTF">2021-11-30T13:24:00Z</dcterms:modified>
</cp:coreProperties>
</file>